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052B" w:rsidRPr="0027052B" w:rsidRDefault="0027052B" w:rsidP="0027052B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052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OD BANKS MIDDLETOWN</w:t>
      </w:r>
      <w:r w:rsidRPr="0027052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27052B" w:rsidRPr="0027052B" w:rsidRDefault="0027052B" w:rsidP="0027052B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proofErr w:type="spellStart"/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HONOR</w:t>
        </w:r>
        <w:bookmarkStart w:id="0" w:name="_GoBack"/>
        <w:bookmarkEnd w:id="0"/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ehg</w:t>
        </w:r>
        <w:proofErr w:type="spellEnd"/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 xml:space="preserve"> After Hours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38 Seward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Ave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LINKS Aftercare Program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38 Seward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Ave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First Haitian COG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257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Monhage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Ave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proofErr w:type="spellStart"/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Pathstone</w:t>
        </w:r>
        <w:proofErr w:type="spellEnd"/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 xml:space="preserve"> – Middletown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1 Industrial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Dr.Suite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 2Middletown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Joseph’s Closet Food Cupboard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26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Monhage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Ave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St. Paul’s Mission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58 W. Main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Salvation Army – Middletown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30 W. Main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Guild of St. Margaret Soup Kitchen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12 Depot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TOUCH Nutrition Program – Middletown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6 Orchard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1C0245" w:rsidRPr="005811DD" w:rsidRDefault="005D30F4" w:rsidP="005811DD">
      <w:pPr>
        <w:pStyle w:val="ListParagraph"/>
        <w:numPr>
          <w:ilvl w:val="0"/>
          <w:numId w:val="4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RECAP Nutrition Program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119 E. Main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Middletown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0940</w:t>
      </w:r>
    </w:p>
    <w:p w:rsidR="0027052B" w:rsidRPr="0027052B" w:rsidRDefault="005811DD" w:rsidP="005811DD">
      <w:pPr>
        <w:pBdr>
          <w:bottom w:val="dotted" w:sz="6" w:space="8" w:color="CCCCCC"/>
        </w:pBdr>
        <w:shd w:val="clear" w:color="auto" w:fill="FFFFFF"/>
        <w:tabs>
          <w:tab w:val="left" w:pos="8448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052B" w:rsidRPr="0027052B" w:rsidRDefault="0027052B" w:rsidP="0027052B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052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OD BANKS NEWBURGH</w:t>
      </w:r>
      <w:r w:rsidRPr="0027052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27052B" w:rsidRPr="0027052B" w:rsidRDefault="0027052B" w:rsidP="0027052B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5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Trinity House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1 Owens Rd.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Newburgh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6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Union Presbyterian Church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44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Balmville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 Rd.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Newburgh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7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Grace United Methodist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265 Van Ness St.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Newburgh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8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Salvation Army – Newburgh Soup Kitchen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234 Van Ness St.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Newburgh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9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Salvation Army – Newburgh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234 Van Ness St.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Newburgh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St. Mary’s Outreach/St. Vincent DePaul Veteran’s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180 South 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>S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t.</w:t>
      </w:r>
      <w:r w:rsidR="005811DD" w:rsidRPr="005811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Newburgh, NY 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1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Deacon Jack Seymour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319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BroadwayNewburgh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Shepherd’s Kitchen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271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BroadwayNewburgh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2550</w:t>
      </w:r>
    </w:p>
    <w:p w:rsidR="0027052B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  <w:u w:val="single"/>
          </w:rPr>
          <w:t>Newburgh Tabernacle Soup Kitchen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251-259 Grand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Newburgh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2550</w:t>
      </w:r>
    </w:p>
    <w:p w:rsidR="008409D3" w:rsidRPr="005811DD" w:rsidRDefault="005D30F4" w:rsidP="005811DD">
      <w:pPr>
        <w:pStyle w:val="ListParagraph"/>
        <w:numPr>
          <w:ilvl w:val="0"/>
          <w:numId w:val="3"/>
        </w:num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4" w:history="1">
        <w:r w:rsidR="0027052B" w:rsidRPr="005811D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Newburgh Tabernacle Food Pantry</w:t>
        </w:r>
      </w:hyperlink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 xml:space="preserve">251-259 Grand </w:t>
      </w:r>
      <w:proofErr w:type="spellStart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St.Newburgh</w:t>
      </w:r>
      <w:proofErr w:type="spellEnd"/>
      <w:r w:rsidR="0027052B" w:rsidRPr="005811DD">
        <w:rPr>
          <w:rFonts w:ascii="Times New Roman" w:eastAsia="Times New Roman" w:hAnsi="Times New Roman" w:cs="Times New Roman"/>
          <w:sz w:val="24"/>
          <w:szCs w:val="24"/>
        </w:rPr>
        <w:t>, NY 12550</w:t>
      </w:r>
    </w:p>
    <w:p w:rsidR="008409D3" w:rsidRDefault="008409D3" w:rsidP="008409D3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409D3" w:rsidRDefault="008409D3" w:rsidP="008409D3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409D3">
        <w:rPr>
          <w:rFonts w:ascii="Times New Roman" w:hAnsi="Times New Roman" w:cs="Times New Roman"/>
          <w:b/>
          <w:sz w:val="24"/>
          <w:szCs w:val="24"/>
          <w:u w:val="single"/>
        </w:rPr>
        <w:t>The above lists come from this main resource for locating food banks in the Hudson Valley</w:t>
      </w:r>
      <w:r w:rsidRPr="008409D3">
        <w:rPr>
          <w:rFonts w:ascii="Times New Roman" w:hAnsi="Times New Roman" w:cs="Times New Roman"/>
          <w:sz w:val="24"/>
          <w:szCs w:val="24"/>
        </w:rPr>
        <w:t>:</w:t>
      </w:r>
    </w:p>
    <w:p w:rsidR="005811DD" w:rsidRPr="008409D3" w:rsidRDefault="005811DD" w:rsidP="008409D3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409D3" w:rsidRDefault="008409D3" w:rsidP="008409D3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09D3">
        <w:rPr>
          <w:rFonts w:ascii="Times New Roman" w:hAnsi="Times New Roman" w:cs="Times New Roman"/>
          <w:sz w:val="24"/>
          <w:szCs w:val="24"/>
        </w:rPr>
        <w:t>Food Bank of the Hudson Valley</w:t>
      </w:r>
      <w:r w:rsidRPr="008409D3">
        <w:rPr>
          <w:rFonts w:ascii="Times New Roman" w:hAnsi="Times New Roman" w:cs="Times New Roman"/>
          <w:sz w:val="24"/>
          <w:szCs w:val="24"/>
        </w:rPr>
        <w:br/>
        <w:t>195 Hudson Street</w:t>
      </w:r>
      <w:r w:rsidRPr="008409D3">
        <w:rPr>
          <w:rFonts w:ascii="Times New Roman" w:hAnsi="Times New Roman" w:cs="Times New Roman"/>
          <w:sz w:val="24"/>
          <w:szCs w:val="24"/>
        </w:rPr>
        <w:br/>
        <w:t>Cornwall-on-Hudson, NY 12520</w:t>
      </w:r>
    </w:p>
    <w:p w:rsidR="008409D3" w:rsidRDefault="008409D3" w:rsidP="008409D3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09D3">
        <w:rPr>
          <w:rFonts w:ascii="Times New Roman" w:hAnsi="Times New Roman" w:cs="Times New Roman"/>
          <w:sz w:val="24"/>
          <w:szCs w:val="24"/>
        </w:rPr>
        <w:t>845 534-5344</w:t>
      </w:r>
    </w:p>
    <w:p w:rsidR="008409D3" w:rsidRPr="008409D3" w:rsidRDefault="005D30F4" w:rsidP="008409D3">
      <w:pPr>
        <w:pBdr>
          <w:bottom w:val="dotted" w:sz="6" w:space="8" w:color="CCCCCC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5" w:history="1">
        <w:r w:rsidR="008409D3" w:rsidRPr="008409D3">
          <w:rPr>
            <w:rStyle w:val="Hyperlink"/>
            <w:rFonts w:ascii="Times New Roman" w:hAnsi="Times New Roman" w:cs="Times New Roman"/>
            <w:sz w:val="24"/>
            <w:szCs w:val="24"/>
          </w:rPr>
          <w:t>info@foodbankofhudsonvalley.org</w:t>
        </w:r>
      </w:hyperlink>
    </w:p>
    <w:p w:rsidR="008409D3" w:rsidRDefault="008409D3" w:rsidP="0027052B">
      <w:pPr>
        <w:keepNext/>
        <w:keepLines/>
        <w:widowControl w:val="0"/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7052B" w:rsidRPr="0027052B" w:rsidRDefault="0027052B" w:rsidP="0027052B">
      <w:pPr>
        <w:keepNext/>
        <w:keepLines/>
        <w:widowControl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HELTERS</w:t>
      </w:r>
      <w:r w:rsidRPr="0027052B">
        <w:rPr>
          <w:rFonts w:ascii="Times New Roman" w:hAnsi="Times New Roman" w:cs="Times New Roman"/>
          <w:sz w:val="24"/>
          <w:szCs w:val="24"/>
        </w:rPr>
        <w:t>:</w:t>
      </w:r>
    </w:p>
    <w:p w:rsidR="005811DD" w:rsidRPr="005811DD" w:rsidRDefault="0027052B" w:rsidP="005811DD">
      <w:pPr>
        <w:widowControl w:val="0"/>
        <w:spacing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409D3">
        <w:rPr>
          <w:rFonts w:ascii="Times New Roman" w:hAnsi="Times New Roman" w:cs="Times New Roman"/>
          <w:b/>
          <w:sz w:val="24"/>
          <w:szCs w:val="24"/>
        </w:rPr>
        <w:t>HONOR</w:t>
      </w:r>
      <w:r w:rsidR="005811DD">
        <w:rPr>
          <w:rFonts w:ascii="Times New Roman" w:hAnsi="Times New Roman" w:cs="Times New Roman"/>
          <w:b/>
          <w:sz w:val="24"/>
          <w:szCs w:val="24"/>
        </w:rPr>
        <w:tab/>
      </w:r>
      <w:r w:rsidR="005811DD">
        <w:rPr>
          <w:rFonts w:ascii="Times New Roman" w:hAnsi="Times New Roman" w:cs="Times New Roman"/>
          <w:b/>
          <w:sz w:val="24"/>
          <w:szCs w:val="24"/>
        </w:rPr>
        <w:tab/>
      </w:r>
      <w:r w:rsidR="005811DD">
        <w:rPr>
          <w:rFonts w:ascii="Times New Roman" w:hAnsi="Times New Roman" w:cs="Times New Roman"/>
          <w:b/>
          <w:sz w:val="24"/>
          <w:szCs w:val="24"/>
        </w:rPr>
        <w:tab/>
      </w:r>
      <w:r w:rsidR="005811DD">
        <w:rPr>
          <w:rFonts w:ascii="Times New Roman" w:hAnsi="Times New Roman" w:cs="Times New Roman"/>
          <w:b/>
          <w:sz w:val="24"/>
          <w:szCs w:val="24"/>
        </w:rPr>
        <w:tab/>
      </w:r>
      <w:r w:rsidR="005811DD">
        <w:rPr>
          <w:rFonts w:ascii="Times New Roman" w:hAnsi="Times New Roman" w:cs="Times New Roman"/>
          <w:b/>
          <w:sz w:val="24"/>
          <w:szCs w:val="24"/>
        </w:rPr>
        <w:tab/>
      </w:r>
      <w:r w:rsidR="005811DD" w:rsidRPr="005811DD">
        <w:rPr>
          <w:rFonts w:ascii="Times New Roman" w:hAnsi="Times New Roman" w:cs="Times New Roman"/>
          <w:b/>
          <w:sz w:val="24"/>
          <w:szCs w:val="24"/>
        </w:rPr>
        <w:t>Housing Resource Center</w:t>
      </w:r>
    </w:p>
    <w:p w:rsidR="005811DD" w:rsidRPr="005811DD" w:rsidRDefault="005811DD" w:rsidP="005811DD">
      <w:pPr>
        <w:widowControl w:val="0"/>
        <w:spacing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811DD">
        <w:rPr>
          <w:rFonts w:ascii="Times New Roman" w:hAnsi="Times New Roman" w:cs="Times New Roman"/>
          <w:b/>
          <w:sz w:val="24"/>
          <w:szCs w:val="24"/>
        </w:rPr>
        <w:t>280 Broadwa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8409D3">
        <w:rPr>
          <w:rFonts w:ascii="Times New Roman" w:hAnsi="Times New Roman" w:cs="Times New Roman"/>
          <w:b/>
          <w:sz w:val="24"/>
          <w:szCs w:val="24"/>
        </w:rPr>
        <w:t>38 Seward Avenue</w:t>
      </w:r>
    </w:p>
    <w:p w:rsidR="005811DD" w:rsidRPr="008409D3" w:rsidRDefault="005811DD" w:rsidP="005811DD">
      <w:pPr>
        <w:widowControl w:val="0"/>
        <w:spacing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811DD">
        <w:rPr>
          <w:rFonts w:ascii="Times New Roman" w:hAnsi="Times New Roman" w:cs="Times New Roman"/>
          <w:b/>
          <w:sz w:val="24"/>
          <w:szCs w:val="24"/>
        </w:rPr>
        <w:t>Newburgh, NY 12550</w:t>
      </w:r>
      <w:r w:rsidRPr="005811D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8409D3">
        <w:rPr>
          <w:rFonts w:ascii="Times New Roman" w:hAnsi="Times New Roman" w:cs="Times New Roman"/>
          <w:b/>
          <w:sz w:val="24"/>
          <w:szCs w:val="24"/>
        </w:rPr>
        <w:t>Middletown, NY 10940</w:t>
      </w:r>
    </w:p>
    <w:p w:rsidR="005811DD" w:rsidRDefault="005811DD" w:rsidP="005811DD">
      <w:pPr>
        <w:widowControl w:val="0"/>
        <w:spacing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811DD">
        <w:rPr>
          <w:rFonts w:ascii="Times New Roman" w:hAnsi="Times New Roman" w:cs="Times New Roman"/>
          <w:b/>
          <w:sz w:val="24"/>
          <w:szCs w:val="24"/>
        </w:rPr>
        <w:t>845-561-1665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8409D3">
        <w:rPr>
          <w:rFonts w:ascii="Times New Roman" w:hAnsi="Times New Roman" w:cs="Times New Roman"/>
          <w:b/>
          <w:sz w:val="24"/>
          <w:szCs w:val="24"/>
        </w:rPr>
        <w:t>845-343-7115</w:t>
      </w:r>
    </w:p>
    <w:p w:rsidR="005811DD" w:rsidRDefault="005811DD" w:rsidP="005811DD">
      <w:pPr>
        <w:widowControl w:val="0"/>
        <w:spacing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27052B" w:rsidRPr="0027052B" w:rsidRDefault="0027052B" w:rsidP="005811DD">
      <w:pPr>
        <w:widowControl w:val="0"/>
        <w:spacing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324E6B">
        <w:rPr>
          <w:rFonts w:ascii="Times New Roman" w:hAnsi="Times New Roman" w:cs="Times New Roman"/>
          <w:b/>
          <w:sz w:val="24"/>
          <w:szCs w:val="24"/>
        </w:rPr>
        <w:t>Anyone can call 211 to find both shelter and food bank options in the area.</w:t>
      </w:r>
    </w:p>
    <w:sectPr w:rsidR="0027052B" w:rsidRPr="0027052B" w:rsidSect="005811DD">
      <w:pgSz w:w="12240" w:h="15840"/>
      <w:pgMar w:top="1440" w:right="72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36B2F"/>
    <w:multiLevelType w:val="multilevel"/>
    <w:tmpl w:val="D51E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BE5475"/>
    <w:multiLevelType w:val="multilevel"/>
    <w:tmpl w:val="D51E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780E6B"/>
    <w:multiLevelType w:val="multilevel"/>
    <w:tmpl w:val="E3FE0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17644"/>
    <w:multiLevelType w:val="multilevel"/>
    <w:tmpl w:val="D51E5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I0NTExMbY0MzFX0lEKTi0uzszPAykwrAUAAfq5DiwAAAA="/>
  </w:docVars>
  <w:rsids>
    <w:rsidRoot w:val="0027052B"/>
    <w:rsid w:val="001C0245"/>
    <w:rsid w:val="0027052B"/>
    <w:rsid w:val="00324E6B"/>
    <w:rsid w:val="004525BB"/>
    <w:rsid w:val="005811DD"/>
    <w:rsid w:val="005D30F4"/>
    <w:rsid w:val="005F2467"/>
    <w:rsid w:val="00631E1D"/>
    <w:rsid w:val="0071797C"/>
    <w:rsid w:val="008409D3"/>
    <w:rsid w:val="00CF55B1"/>
    <w:rsid w:val="00EB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587A54-BF80-4D0B-8784-F78028A13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5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1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79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9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1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onalfoodbank.net/agencies/pathstone-middletown/" TargetMode="External"/><Relationship Id="rId13" Type="http://schemas.openxmlformats.org/officeDocument/2006/relationships/hyperlink" Target="https://regionalfoodbank.net/agencies/touch-nutrition-program-middletown/" TargetMode="External"/><Relationship Id="rId18" Type="http://schemas.openxmlformats.org/officeDocument/2006/relationships/hyperlink" Target="https://regionalfoodbank.net/agencies/salvation-army-newburgh-soup-kitchen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regionalfoodbank.net/agencies/st-francis-of-assisi-parish-food-pantry/" TargetMode="External"/><Relationship Id="rId7" Type="http://schemas.openxmlformats.org/officeDocument/2006/relationships/hyperlink" Target="https://regionalfoodbank.net/agencies/first-haitian-cog-food-pantry/" TargetMode="External"/><Relationship Id="rId12" Type="http://schemas.openxmlformats.org/officeDocument/2006/relationships/hyperlink" Target="https://regionalfoodbank.net/agencies/guild-of-st-margaret-soup-kitchen/" TargetMode="External"/><Relationship Id="rId17" Type="http://schemas.openxmlformats.org/officeDocument/2006/relationships/hyperlink" Target="https://regionalfoodbank.net/agencies/grace-united-methodist-food-pantry/" TargetMode="External"/><Relationship Id="rId25" Type="http://schemas.openxmlformats.org/officeDocument/2006/relationships/hyperlink" Target="mailto:info@foodbankofhudsonvalley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gionalfoodbank.net/agencies/union-presbyterian-church-food-pantry/" TargetMode="External"/><Relationship Id="rId20" Type="http://schemas.openxmlformats.org/officeDocument/2006/relationships/hyperlink" Target="https://regionalfoodbank.net/agencies/st-marys-outreachst-vincent-depaul-veterans-food-pantry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regionalfoodbank.net/agencies/links-aftercare-program/" TargetMode="External"/><Relationship Id="rId11" Type="http://schemas.openxmlformats.org/officeDocument/2006/relationships/hyperlink" Target="https://regionalfoodbank.net/agencies/salvation-army-middletown-food-pantry/" TargetMode="External"/><Relationship Id="rId24" Type="http://schemas.openxmlformats.org/officeDocument/2006/relationships/hyperlink" Target="https://regionalfoodbank.net/agencies/newburgh-tabernacle-food-pantry/" TargetMode="External"/><Relationship Id="rId5" Type="http://schemas.openxmlformats.org/officeDocument/2006/relationships/hyperlink" Target="https://regionalfoodbank.net/agencies/honorehg-after-hours-food-pantry/" TargetMode="External"/><Relationship Id="rId15" Type="http://schemas.openxmlformats.org/officeDocument/2006/relationships/hyperlink" Target="https://regionalfoodbank.net/agencies/trinity-house-food-pantry/" TargetMode="External"/><Relationship Id="rId23" Type="http://schemas.openxmlformats.org/officeDocument/2006/relationships/hyperlink" Target="https://regionalfoodbank.net/agencies/newburgh-tabernacle-soup-kitchen/" TargetMode="External"/><Relationship Id="rId10" Type="http://schemas.openxmlformats.org/officeDocument/2006/relationships/hyperlink" Target="https://regionalfoodbank.net/agencies/st-pauls-mission-food-pantry/" TargetMode="External"/><Relationship Id="rId19" Type="http://schemas.openxmlformats.org/officeDocument/2006/relationships/hyperlink" Target="https://regionalfoodbank.net/agencies/salvation-army-newburgh-food-pantr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gionalfoodbank.net/agencies/josephs-closet-food-cupboard/" TargetMode="External"/><Relationship Id="rId14" Type="http://schemas.openxmlformats.org/officeDocument/2006/relationships/hyperlink" Target="https://regionalfoodbank.net/agencies/recap-nutrition-program/" TargetMode="External"/><Relationship Id="rId22" Type="http://schemas.openxmlformats.org/officeDocument/2006/relationships/hyperlink" Target="https://regionalfoodbank.net/agencies/shepherds-kitchen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L Parisi</dc:creator>
  <cp:lastModifiedBy>Ms Marianne Sciucco</cp:lastModifiedBy>
  <cp:revision>4</cp:revision>
  <cp:lastPrinted>2018-10-12T13:50:00Z</cp:lastPrinted>
  <dcterms:created xsi:type="dcterms:W3CDTF">2018-10-12T13:50:00Z</dcterms:created>
  <dcterms:modified xsi:type="dcterms:W3CDTF">2018-10-12T13:54:00Z</dcterms:modified>
</cp:coreProperties>
</file>